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D52B19" w14:textId="77777777" w:rsidR="00C672D2" w:rsidRDefault="00C672D2" w:rsidP="00C672D2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264477FE" wp14:editId="2BBC2484">
            <wp:simplePos x="0" y="0"/>
            <wp:positionH relativeFrom="column">
              <wp:posOffset>104775</wp:posOffset>
            </wp:positionH>
            <wp:positionV relativeFrom="paragraph">
              <wp:posOffset>0</wp:posOffset>
            </wp:positionV>
            <wp:extent cx="956310" cy="1409065"/>
            <wp:effectExtent l="0" t="0" r="0" b="635"/>
            <wp:wrapThrough wrapText="bothSides">
              <wp:wrapPolygon edited="0">
                <wp:start x="0" y="0"/>
                <wp:lineTo x="0" y="21318"/>
                <wp:lineTo x="21084" y="21318"/>
                <wp:lineTo x="21084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ainbow logo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6310" cy="14090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E34FE5" w14:textId="77777777" w:rsidR="00C672D2" w:rsidRDefault="00C672D2" w:rsidP="00C672D2">
      <w:pPr>
        <w:spacing w:after="0"/>
        <w:rPr>
          <w:rFonts w:ascii="Arial" w:hAnsi="Arial" w:cs="Arial"/>
          <w:sz w:val="24"/>
          <w:szCs w:val="24"/>
        </w:rPr>
      </w:pPr>
    </w:p>
    <w:p w14:paraId="447D0106" w14:textId="77777777" w:rsidR="00C672D2" w:rsidRPr="00C672D2" w:rsidRDefault="00C672D2" w:rsidP="00C672D2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</w:t>
      </w:r>
      <w:r w:rsidRPr="00C672D2">
        <w:rPr>
          <w:rFonts w:ascii="Arial" w:hAnsi="Arial" w:cs="Arial"/>
          <w:sz w:val="24"/>
          <w:szCs w:val="24"/>
        </w:rPr>
        <w:t>t. Andrew’s United Church</w:t>
      </w:r>
    </w:p>
    <w:p w14:paraId="0A9D0E56" w14:textId="77777777" w:rsidR="00C672D2" w:rsidRPr="00C672D2" w:rsidRDefault="00C672D2" w:rsidP="00C672D2">
      <w:pPr>
        <w:spacing w:after="0"/>
        <w:rPr>
          <w:rFonts w:ascii="Arial" w:hAnsi="Arial" w:cs="Arial"/>
          <w:sz w:val="24"/>
          <w:szCs w:val="24"/>
        </w:rPr>
      </w:pPr>
      <w:r w:rsidRPr="00C672D2">
        <w:rPr>
          <w:rFonts w:ascii="Arial" w:hAnsi="Arial" w:cs="Arial"/>
          <w:sz w:val="24"/>
          <w:szCs w:val="24"/>
        </w:rPr>
        <w:t>5226-51 Avenue</w:t>
      </w:r>
    </w:p>
    <w:p w14:paraId="463BB3D6" w14:textId="77777777" w:rsidR="00C672D2" w:rsidRPr="00C672D2" w:rsidRDefault="00C672D2" w:rsidP="00C672D2">
      <w:pPr>
        <w:spacing w:after="0"/>
        <w:rPr>
          <w:rFonts w:ascii="Arial" w:hAnsi="Arial" w:cs="Arial"/>
          <w:sz w:val="24"/>
          <w:szCs w:val="24"/>
        </w:rPr>
      </w:pPr>
      <w:r w:rsidRPr="00C672D2">
        <w:rPr>
          <w:rFonts w:ascii="Arial" w:hAnsi="Arial" w:cs="Arial"/>
          <w:sz w:val="24"/>
          <w:szCs w:val="24"/>
        </w:rPr>
        <w:t>Lacombe, AB</w:t>
      </w:r>
    </w:p>
    <w:p w14:paraId="7B6EF43A" w14:textId="77777777" w:rsidR="00C672D2" w:rsidRPr="00C672D2" w:rsidRDefault="00C672D2" w:rsidP="00C672D2">
      <w:pPr>
        <w:spacing w:after="0"/>
        <w:rPr>
          <w:rFonts w:ascii="Arial" w:hAnsi="Arial" w:cs="Arial"/>
          <w:sz w:val="24"/>
          <w:szCs w:val="24"/>
        </w:rPr>
      </w:pPr>
      <w:r w:rsidRPr="00C672D2">
        <w:rPr>
          <w:rFonts w:ascii="Arial" w:hAnsi="Arial" w:cs="Arial"/>
          <w:sz w:val="24"/>
          <w:szCs w:val="24"/>
        </w:rPr>
        <w:t>T4L 1J6</w:t>
      </w:r>
    </w:p>
    <w:p w14:paraId="6A9C4CF4" w14:textId="77777777" w:rsidR="00C672D2" w:rsidRDefault="00C672D2" w:rsidP="00C672D2">
      <w:pPr>
        <w:spacing w:after="0"/>
        <w:rPr>
          <w:rFonts w:ascii="Arial" w:hAnsi="Arial" w:cs="Arial"/>
          <w:sz w:val="24"/>
          <w:szCs w:val="24"/>
        </w:rPr>
      </w:pPr>
    </w:p>
    <w:p w14:paraId="09411E76" w14:textId="77777777" w:rsidR="00C672D2" w:rsidRDefault="00C672D2" w:rsidP="00C672D2">
      <w:pPr>
        <w:pBdr>
          <w:bottom w:val="single" w:sz="12" w:space="1" w:color="auto"/>
        </w:pBdr>
        <w:spacing w:after="0"/>
        <w:rPr>
          <w:rFonts w:ascii="Arial" w:hAnsi="Arial" w:cs="Arial"/>
          <w:sz w:val="24"/>
          <w:szCs w:val="24"/>
        </w:rPr>
      </w:pPr>
    </w:p>
    <w:p w14:paraId="223A44F9" w14:textId="77777777" w:rsidR="00C672D2" w:rsidRPr="00A677E7" w:rsidRDefault="00C672D2" w:rsidP="00C672D2">
      <w:pPr>
        <w:pBdr>
          <w:bottom w:val="single" w:sz="12" w:space="1" w:color="auto"/>
        </w:pBdr>
        <w:spacing w:after="0"/>
        <w:rPr>
          <w:rFonts w:ascii="Arial" w:hAnsi="Arial" w:cs="Arial"/>
          <w:sz w:val="12"/>
          <w:szCs w:val="12"/>
        </w:rPr>
      </w:pPr>
    </w:p>
    <w:p w14:paraId="3074CF76" w14:textId="77777777" w:rsidR="00C672D2" w:rsidRDefault="00C672D2" w:rsidP="00C672D2">
      <w:pPr>
        <w:spacing w:after="0"/>
        <w:rPr>
          <w:rFonts w:ascii="Arial" w:hAnsi="Arial" w:cs="Arial"/>
          <w:sz w:val="24"/>
          <w:szCs w:val="24"/>
        </w:rPr>
      </w:pPr>
    </w:p>
    <w:p w14:paraId="0C47B4E4" w14:textId="77777777" w:rsidR="00C672D2" w:rsidRDefault="00C672D2" w:rsidP="00C672D2">
      <w:pPr>
        <w:spacing w:after="0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QUEST FOR PAYMENT/REIMBURSEMENT</w:t>
      </w:r>
    </w:p>
    <w:p w14:paraId="35F34C32" w14:textId="77777777" w:rsidR="00C672D2" w:rsidRDefault="00C672D2" w:rsidP="00C672D2">
      <w:pPr>
        <w:spacing w:after="0"/>
        <w:jc w:val="center"/>
        <w:rPr>
          <w:rFonts w:ascii="Arial" w:hAnsi="Arial" w:cs="Arial"/>
          <w:sz w:val="24"/>
          <w:szCs w:val="24"/>
        </w:rPr>
      </w:pPr>
    </w:p>
    <w:p w14:paraId="51BEEAF0" w14:textId="77777777" w:rsidR="00C672D2" w:rsidRDefault="00C672D2" w:rsidP="00C672D2">
      <w:pPr>
        <w:spacing w:after="0"/>
        <w:jc w:val="center"/>
        <w:rPr>
          <w:rFonts w:ascii="Arial" w:hAnsi="Arial" w:cs="Arial"/>
          <w:sz w:val="24"/>
          <w:szCs w:val="24"/>
        </w:rPr>
      </w:pPr>
    </w:p>
    <w:p w14:paraId="2447CBB0" w14:textId="77777777" w:rsidR="00C672D2" w:rsidRDefault="00C672D2" w:rsidP="00C672D2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AME: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______________________________________________</w:t>
      </w:r>
    </w:p>
    <w:p w14:paraId="715DD1E3" w14:textId="77777777" w:rsidR="00C672D2" w:rsidRDefault="00C672D2" w:rsidP="00C672D2">
      <w:pPr>
        <w:spacing w:after="0"/>
        <w:rPr>
          <w:rFonts w:ascii="Arial" w:hAnsi="Arial" w:cs="Arial"/>
          <w:sz w:val="24"/>
          <w:szCs w:val="24"/>
        </w:rPr>
      </w:pPr>
    </w:p>
    <w:p w14:paraId="3749DF16" w14:textId="77777777" w:rsidR="00C672D2" w:rsidRDefault="00C672D2" w:rsidP="00C672D2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DDRESS: 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______________________________________________</w:t>
      </w:r>
    </w:p>
    <w:p w14:paraId="28001EF1" w14:textId="77777777" w:rsidR="00C672D2" w:rsidRDefault="00C672D2" w:rsidP="00C672D2">
      <w:pPr>
        <w:spacing w:after="0"/>
        <w:rPr>
          <w:rFonts w:ascii="Arial" w:hAnsi="Arial" w:cs="Arial"/>
          <w:sz w:val="24"/>
          <w:szCs w:val="24"/>
        </w:rPr>
      </w:pPr>
    </w:p>
    <w:p w14:paraId="27AFD620" w14:textId="77777777" w:rsidR="00C672D2" w:rsidRDefault="00C672D2" w:rsidP="00C672D2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HONE: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______________________________________________</w:t>
      </w:r>
    </w:p>
    <w:p w14:paraId="1FB6438C" w14:textId="77777777" w:rsidR="00C672D2" w:rsidRDefault="00C672D2" w:rsidP="00C672D2">
      <w:pPr>
        <w:spacing w:after="0"/>
        <w:rPr>
          <w:rFonts w:ascii="Arial" w:hAnsi="Arial" w:cs="Arial"/>
          <w:sz w:val="24"/>
          <w:szCs w:val="24"/>
        </w:rPr>
      </w:pPr>
    </w:p>
    <w:p w14:paraId="2E4A14FF" w14:textId="77777777" w:rsidR="00C672D2" w:rsidRDefault="00C672D2" w:rsidP="00C672D2">
      <w:pPr>
        <w:spacing w:after="0"/>
        <w:rPr>
          <w:rFonts w:ascii="Arial" w:hAnsi="Arial" w:cs="Arial"/>
          <w:sz w:val="24"/>
          <w:szCs w:val="24"/>
        </w:rPr>
      </w:pPr>
    </w:p>
    <w:tbl>
      <w:tblPr>
        <w:tblStyle w:val="TableGrid"/>
        <w:tblW w:w="10617" w:type="dxa"/>
        <w:tblLook w:val="04A0" w:firstRow="1" w:lastRow="0" w:firstColumn="1" w:lastColumn="0" w:noHBand="0" w:noVBand="1"/>
      </w:tblPr>
      <w:tblGrid>
        <w:gridCol w:w="1338"/>
        <w:gridCol w:w="3784"/>
        <w:gridCol w:w="1443"/>
        <w:gridCol w:w="1440"/>
        <w:gridCol w:w="2612"/>
      </w:tblGrid>
      <w:tr w:rsidR="00223983" w14:paraId="43B61A20" w14:textId="77777777" w:rsidTr="00223983">
        <w:tc>
          <w:tcPr>
            <w:tcW w:w="1338" w:type="dxa"/>
          </w:tcPr>
          <w:p w14:paraId="6B144AE2" w14:textId="77777777" w:rsidR="00223983" w:rsidRPr="00C672D2" w:rsidRDefault="00223983" w:rsidP="00C672D2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DATE</w:t>
            </w:r>
          </w:p>
        </w:tc>
        <w:tc>
          <w:tcPr>
            <w:tcW w:w="3784" w:type="dxa"/>
          </w:tcPr>
          <w:p w14:paraId="0489AE8D" w14:textId="77777777" w:rsidR="00223983" w:rsidRPr="00C672D2" w:rsidRDefault="00223983" w:rsidP="00C672D2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DESCRIPTION</w:t>
            </w:r>
          </w:p>
        </w:tc>
        <w:tc>
          <w:tcPr>
            <w:tcW w:w="1443" w:type="dxa"/>
          </w:tcPr>
          <w:p w14:paraId="30FA00CF" w14:textId="77777777" w:rsidR="00223983" w:rsidRDefault="00223983" w:rsidP="00C672D2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MILEAGE</w:t>
            </w:r>
          </w:p>
        </w:tc>
        <w:tc>
          <w:tcPr>
            <w:tcW w:w="1440" w:type="dxa"/>
          </w:tcPr>
          <w:p w14:paraId="01FDD7C6" w14:textId="77777777" w:rsidR="00223983" w:rsidRPr="00C672D2" w:rsidRDefault="00223983" w:rsidP="00C672D2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AMOUNT</w:t>
            </w:r>
          </w:p>
        </w:tc>
        <w:tc>
          <w:tcPr>
            <w:tcW w:w="2612" w:type="dxa"/>
          </w:tcPr>
          <w:p w14:paraId="024B80DA" w14:textId="77777777" w:rsidR="00A9443E" w:rsidRDefault="00A9443E" w:rsidP="00A9443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COMMITTEE</w:t>
            </w:r>
          </w:p>
          <w:p w14:paraId="259AEE56" w14:textId="77777777" w:rsidR="00A9443E" w:rsidRPr="00C672D2" w:rsidRDefault="00223983" w:rsidP="00A9443E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PROJECT/SERVICE</w:t>
            </w:r>
          </w:p>
        </w:tc>
      </w:tr>
      <w:tr w:rsidR="00223983" w14:paraId="5397F32B" w14:textId="77777777" w:rsidTr="00223983">
        <w:tc>
          <w:tcPr>
            <w:tcW w:w="1338" w:type="dxa"/>
          </w:tcPr>
          <w:p w14:paraId="3C151B5C" w14:textId="77777777" w:rsidR="00223983" w:rsidRDefault="00223983" w:rsidP="00C672D2">
            <w:pPr>
              <w:rPr>
                <w:rFonts w:ascii="Arial" w:hAnsi="Arial" w:cs="Arial"/>
                <w:sz w:val="24"/>
                <w:szCs w:val="24"/>
              </w:rPr>
            </w:pPr>
          </w:p>
          <w:p w14:paraId="10C77B2E" w14:textId="77777777" w:rsidR="00223983" w:rsidRDefault="00223983" w:rsidP="00C672D2">
            <w:pPr>
              <w:rPr>
                <w:rFonts w:ascii="Arial" w:hAnsi="Arial" w:cs="Arial"/>
                <w:sz w:val="24"/>
                <w:szCs w:val="24"/>
              </w:rPr>
            </w:pPr>
          </w:p>
          <w:p w14:paraId="4FCD569F" w14:textId="77777777" w:rsidR="00223983" w:rsidRDefault="00223983" w:rsidP="00C672D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784" w:type="dxa"/>
          </w:tcPr>
          <w:p w14:paraId="1380F379" w14:textId="77777777" w:rsidR="00223983" w:rsidRDefault="00223983" w:rsidP="00C672D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3" w:type="dxa"/>
          </w:tcPr>
          <w:p w14:paraId="55091709" w14:textId="77777777" w:rsidR="00223983" w:rsidRDefault="00223983" w:rsidP="00C672D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</w:tcPr>
          <w:p w14:paraId="58C5A94E" w14:textId="77777777" w:rsidR="00223983" w:rsidRDefault="00223983" w:rsidP="00C672D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12" w:type="dxa"/>
          </w:tcPr>
          <w:p w14:paraId="31FD0AE6" w14:textId="77777777" w:rsidR="00223983" w:rsidRDefault="00223983" w:rsidP="00C672D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9443E" w14:paraId="4FEB851F" w14:textId="77777777" w:rsidTr="00223983">
        <w:tc>
          <w:tcPr>
            <w:tcW w:w="1338" w:type="dxa"/>
          </w:tcPr>
          <w:p w14:paraId="07589BC1" w14:textId="77777777" w:rsidR="00A9443E" w:rsidRDefault="00A9443E" w:rsidP="00C672D2">
            <w:pPr>
              <w:rPr>
                <w:rFonts w:ascii="Arial" w:hAnsi="Arial" w:cs="Arial"/>
                <w:sz w:val="24"/>
                <w:szCs w:val="24"/>
              </w:rPr>
            </w:pPr>
          </w:p>
          <w:p w14:paraId="6D5BFA80" w14:textId="77777777" w:rsidR="00A9443E" w:rsidRDefault="00A9443E" w:rsidP="00C672D2">
            <w:pPr>
              <w:rPr>
                <w:rFonts w:ascii="Arial" w:hAnsi="Arial" w:cs="Arial"/>
                <w:sz w:val="24"/>
                <w:szCs w:val="24"/>
              </w:rPr>
            </w:pPr>
          </w:p>
          <w:p w14:paraId="7CA5F3F6" w14:textId="77777777" w:rsidR="00A9443E" w:rsidRDefault="00A9443E" w:rsidP="00C672D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784" w:type="dxa"/>
          </w:tcPr>
          <w:p w14:paraId="058D2120" w14:textId="77777777" w:rsidR="00A9443E" w:rsidRDefault="00A9443E" w:rsidP="00C672D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3" w:type="dxa"/>
          </w:tcPr>
          <w:p w14:paraId="123C8CBD" w14:textId="77777777" w:rsidR="00A9443E" w:rsidRDefault="00A9443E" w:rsidP="00C672D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</w:tcPr>
          <w:p w14:paraId="37EFE668" w14:textId="77777777" w:rsidR="00A9443E" w:rsidRDefault="00A9443E" w:rsidP="00C672D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12" w:type="dxa"/>
          </w:tcPr>
          <w:p w14:paraId="09670305" w14:textId="77777777" w:rsidR="00A9443E" w:rsidRDefault="00A9443E" w:rsidP="00C672D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9443E" w14:paraId="05E5158C" w14:textId="77777777" w:rsidTr="00435A2F">
        <w:tc>
          <w:tcPr>
            <w:tcW w:w="1338" w:type="dxa"/>
            <w:tcBorders>
              <w:bottom w:val="single" w:sz="4" w:space="0" w:color="auto"/>
            </w:tcBorders>
          </w:tcPr>
          <w:p w14:paraId="195ED9D8" w14:textId="77777777" w:rsidR="00A9443E" w:rsidRDefault="00A9443E" w:rsidP="00C672D2">
            <w:pPr>
              <w:rPr>
                <w:rFonts w:ascii="Arial" w:hAnsi="Arial" w:cs="Arial"/>
                <w:sz w:val="24"/>
                <w:szCs w:val="24"/>
              </w:rPr>
            </w:pPr>
          </w:p>
          <w:p w14:paraId="66D7F64E" w14:textId="77777777" w:rsidR="00A9443E" w:rsidRDefault="00A9443E" w:rsidP="00C672D2">
            <w:pPr>
              <w:rPr>
                <w:rFonts w:ascii="Arial" w:hAnsi="Arial" w:cs="Arial"/>
                <w:sz w:val="24"/>
                <w:szCs w:val="24"/>
              </w:rPr>
            </w:pPr>
          </w:p>
          <w:p w14:paraId="0610E914" w14:textId="77777777" w:rsidR="00A9443E" w:rsidRDefault="00A9443E" w:rsidP="00C672D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784" w:type="dxa"/>
            <w:tcBorders>
              <w:bottom w:val="single" w:sz="4" w:space="0" w:color="auto"/>
            </w:tcBorders>
          </w:tcPr>
          <w:p w14:paraId="51CA5678" w14:textId="77777777" w:rsidR="00A9443E" w:rsidRDefault="00A9443E" w:rsidP="00C672D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3" w:type="dxa"/>
          </w:tcPr>
          <w:p w14:paraId="5A6407E4" w14:textId="77777777" w:rsidR="00A9443E" w:rsidRDefault="00A9443E" w:rsidP="00C672D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</w:tcPr>
          <w:p w14:paraId="4A8FAEE9" w14:textId="77777777" w:rsidR="00A9443E" w:rsidRDefault="00A9443E" w:rsidP="00C672D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12" w:type="dxa"/>
            <w:tcBorders>
              <w:bottom w:val="single" w:sz="4" w:space="0" w:color="auto"/>
            </w:tcBorders>
          </w:tcPr>
          <w:p w14:paraId="05360EDE" w14:textId="77777777" w:rsidR="00A9443E" w:rsidRDefault="00A9443E" w:rsidP="00C672D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9443E" w14:paraId="0A56EE6E" w14:textId="77777777" w:rsidTr="00FF7704">
        <w:tc>
          <w:tcPr>
            <w:tcW w:w="1338" w:type="dxa"/>
            <w:tcBorders>
              <w:bottom w:val="single" w:sz="4" w:space="0" w:color="auto"/>
            </w:tcBorders>
          </w:tcPr>
          <w:p w14:paraId="4078467E" w14:textId="77777777" w:rsidR="00A9443E" w:rsidRDefault="00A9443E" w:rsidP="00C672D2">
            <w:pPr>
              <w:rPr>
                <w:rFonts w:ascii="Arial" w:hAnsi="Arial" w:cs="Arial"/>
                <w:sz w:val="24"/>
                <w:szCs w:val="24"/>
              </w:rPr>
            </w:pPr>
          </w:p>
          <w:p w14:paraId="6135372C" w14:textId="77777777" w:rsidR="00A9443E" w:rsidRDefault="00A9443E" w:rsidP="00C672D2">
            <w:pPr>
              <w:rPr>
                <w:rFonts w:ascii="Arial" w:hAnsi="Arial" w:cs="Arial"/>
                <w:sz w:val="24"/>
                <w:szCs w:val="24"/>
              </w:rPr>
            </w:pPr>
          </w:p>
          <w:p w14:paraId="5192864C" w14:textId="77777777" w:rsidR="00A9443E" w:rsidRDefault="00A9443E" w:rsidP="00C672D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784" w:type="dxa"/>
            <w:tcBorders>
              <w:bottom w:val="single" w:sz="4" w:space="0" w:color="auto"/>
            </w:tcBorders>
          </w:tcPr>
          <w:p w14:paraId="7D37005A" w14:textId="77777777" w:rsidR="00A9443E" w:rsidRDefault="00A9443E" w:rsidP="00C672D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3" w:type="dxa"/>
            <w:tcBorders>
              <w:bottom w:val="single" w:sz="4" w:space="0" w:color="auto"/>
            </w:tcBorders>
          </w:tcPr>
          <w:p w14:paraId="4215685E" w14:textId="77777777" w:rsidR="00A9443E" w:rsidRDefault="00A9443E" w:rsidP="00C672D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4A51B8BD" w14:textId="77777777" w:rsidR="00A9443E" w:rsidRDefault="00A9443E" w:rsidP="00C672D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12" w:type="dxa"/>
            <w:tcBorders>
              <w:bottom w:val="single" w:sz="4" w:space="0" w:color="auto"/>
            </w:tcBorders>
          </w:tcPr>
          <w:p w14:paraId="3C28F54A" w14:textId="77777777" w:rsidR="00A9443E" w:rsidRDefault="00A9443E" w:rsidP="00C672D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9443E" w14:paraId="0F040F18" w14:textId="77777777" w:rsidTr="00FF7704"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4059D92" w14:textId="77777777" w:rsidR="00A9443E" w:rsidRDefault="00A9443E" w:rsidP="00C672D2">
            <w:pPr>
              <w:rPr>
                <w:rFonts w:ascii="Arial" w:hAnsi="Arial" w:cs="Arial"/>
                <w:sz w:val="24"/>
                <w:szCs w:val="24"/>
              </w:rPr>
            </w:pPr>
          </w:p>
          <w:p w14:paraId="267AB8F1" w14:textId="77777777" w:rsidR="00A9443E" w:rsidRDefault="00A9443E" w:rsidP="00C672D2">
            <w:pPr>
              <w:rPr>
                <w:rFonts w:ascii="Arial" w:hAnsi="Arial" w:cs="Arial"/>
                <w:sz w:val="24"/>
                <w:szCs w:val="24"/>
              </w:rPr>
            </w:pPr>
          </w:p>
          <w:p w14:paraId="4D15B34B" w14:textId="77777777" w:rsidR="00A9443E" w:rsidRDefault="00A9443E" w:rsidP="00C672D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7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48C117F" w14:textId="77777777" w:rsidR="00A9443E" w:rsidRDefault="00A9443E" w:rsidP="00C672D2">
            <w:pPr>
              <w:jc w:val="right"/>
              <w:rPr>
                <w:rFonts w:ascii="Arial" w:hAnsi="Arial" w:cs="Arial"/>
                <w:sz w:val="24"/>
                <w:szCs w:val="24"/>
              </w:rPr>
            </w:pPr>
          </w:p>
          <w:p w14:paraId="1C881965" w14:textId="77777777" w:rsidR="00A9443E" w:rsidRDefault="00A9443E" w:rsidP="00C672D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OTAL</w:t>
            </w:r>
          </w:p>
        </w:tc>
        <w:tc>
          <w:tcPr>
            <w:tcW w:w="144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2EC84" w14:textId="77777777" w:rsidR="00A9443E" w:rsidRDefault="00A9443E" w:rsidP="00C672D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85FF8" w14:textId="77777777" w:rsidR="00A9443E" w:rsidRDefault="00A9443E" w:rsidP="00C672D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662AC" w14:textId="77777777" w:rsidR="00A9443E" w:rsidRDefault="00A9443E" w:rsidP="00C672D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9443E" w14:paraId="19FFD0F9" w14:textId="77777777" w:rsidTr="00FF7704">
        <w:tc>
          <w:tcPr>
            <w:tcW w:w="133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9C3BE72" w14:textId="77777777" w:rsidR="00A9443E" w:rsidRDefault="00A9443E" w:rsidP="00C672D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78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56DF421" w14:textId="77777777" w:rsidR="00A9443E" w:rsidRDefault="00A9443E" w:rsidP="00C672D2">
            <w:pPr>
              <w:jc w:val="right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63B7239" w14:textId="77777777" w:rsidR="00A9443E" w:rsidRDefault="00A9443E" w:rsidP="00C672D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199E58C" w14:textId="77777777" w:rsidR="00A9443E" w:rsidRDefault="00A9443E" w:rsidP="00C672D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1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8081AFA" w14:textId="77777777" w:rsidR="00A9443E" w:rsidRDefault="00A9443E" w:rsidP="00C672D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0600A65E" w14:textId="77777777" w:rsidR="00C672D2" w:rsidRDefault="00C672D2" w:rsidP="00C672D2">
      <w:pPr>
        <w:spacing w:after="0"/>
        <w:rPr>
          <w:rFonts w:ascii="Arial" w:hAnsi="Arial" w:cs="Arial"/>
          <w:sz w:val="24"/>
          <w:szCs w:val="24"/>
        </w:rPr>
      </w:pPr>
    </w:p>
    <w:p w14:paraId="61FB29AE" w14:textId="77777777" w:rsidR="007A0D44" w:rsidRDefault="007A0D44" w:rsidP="00C672D2">
      <w:pPr>
        <w:spacing w:after="0"/>
        <w:rPr>
          <w:rFonts w:ascii="Arial" w:hAnsi="Arial" w:cs="Arial"/>
          <w:sz w:val="24"/>
          <w:szCs w:val="24"/>
        </w:rPr>
      </w:pPr>
    </w:p>
    <w:p w14:paraId="7B7AE7A0" w14:textId="77777777" w:rsidR="007A0D44" w:rsidRDefault="007A0D44" w:rsidP="00C672D2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LEASE ATTACH INVOICE/RECEIPT</w:t>
      </w:r>
    </w:p>
    <w:p w14:paraId="3514E926" w14:textId="77777777" w:rsidR="007A0D44" w:rsidRDefault="007A0D44" w:rsidP="00C672D2">
      <w:pPr>
        <w:spacing w:after="0"/>
        <w:rPr>
          <w:rFonts w:ascii="Arial" w:hAnsi="Arial" w:cs="Arial"/>
          <w:sz w:val="24"/>
          <w:szCs w:val="24"/>
        </w:rPr>
      </w:pPr>
    </w:p>
    <w:p w14:paraId="7E4132BD" w14:textId="77777777" w:rsidR="007A0D44" w:rsidRPr="00C672D2" w:rsidRDefault="007A0D44" w:rsidP="007A0D4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FFICE USE ONLY - CHEQUE #: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 xml:space="preserve"> 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 xml:space="preserve">DATE: </w:t>
      </w:r>
    </w:p>
    <w:sectPr w:rsidR="007A0D44" w:rsidRPr="00C672D2" w:rsidSect="00223983"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2MDU2MjQ1MzGzMDJQ0lEKTi0uzszPAykwrAUAsp22MCwAAAA="/>
  </w:docVars>
  <w:rsids>
    <w:rsidRoot w:val="00C672D2"/>
    <w:rsid w:val="00223983"/>
    <w:rsid w:val="007A0D44"/>
    <w:rsid w:val="00A677E7"/>
    <w:rsid w:val="00A9443E"/>
    <w:rsid w:val="00B80E7C"/>
    <w:rsid w:val="00C672D2"/>
    <w:rsid w:val="00DC0578"/>
    <w:rsid w:val="00E25754"/>
    <w:rsid w:val="00FF77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63CA84"/>
  <w15:chartTrackingRefBased/>
  <w15:docId w15:val="{00AEE16A-A11E-49A8-A4E3-0FB3136636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672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A0D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0D4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68</Words>
  <Characters>39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Jamie Figursky</cp:lastModifiedBy>
  <cp:revision>7</cp:revision>
  <cp:lastPrinted>2022-01-10T16:49:00Z</cp:lastPrinted>
  <dcterms:created xsi:type="dcterms:W3CDTF">2022-01-10T16:36:00Z</dcterms:created>
  <dcterms:modified xsi:type="dcterms:W3CDTF">2022-05-18T22:11:00Z</dcterms:modified>
</cp:coreProperties>
</file>